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766"/>
      </w:tblGrid>
      <w:tr w:rsidR="007E6CCF" w:rsidRPr="00FB2DE4" w14:paraId="7DBDB85C" w14:textId="77777777" w:rsidTr="00262602">
        <w:trPr>
          <w:trHeight w:val="728"/>
        </w:trPr>
        <w:tc>
          <w:tcPr>
            <w:tcW w:w="3690" w:type="dxa"/>
            <w:vMerge w:val="restart"/>
            <w:shd w:val="clear" w:color="auto" w:fill="E6DFDA"/>
            <w:vAlign w:val="center"/>
          </w:tcPr>
          <w:p w14:paraId="609B57FE" w14:textId="7552D4E5" w:rsidR="007E6CCF" w:rsidRPr="00FB2DE4" w:rsidRDefault="007E6CCF" w:rsidP="00262602">
            <w:pPr>
              <w:jc w:val="center"/>
              <w:rPr>
                <w:rFonts w:ascii="Century Gothic" w:hAnsi="Century Gothic"/>
              </w:rPr>
            </w:pPr>
            <w:r w:rsidRPr="00FB2DE4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inline distT="0" distB="0" distL="0" distR="0" wp14:anchorId="0CE1AB3A" wp14:editId="0CDC4942">
                  <wp:extent cx="1951990" cy="1317625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CA5911-7F67-4AF6-A907-571E4DBE17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BBCA5911-7F67-4AF6-A907-571E4DBE17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31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shd w:val="clear" w:color="auto" w:fill="E6DFDA"/>
            <w:vAlign w:val="bottom"/>
          </w:tcPr>
          <w:p w14:paraId="428B86C3" w14:textId="357E3DFA" w:rsidR="007E6CCF" w:rsidRPr="00FB2DE4" w:rsidRDefault="007E6CCF" w:rsidP="00516099">
            <w:pPr>
              <w:jc w:val="center"/>
              <w:rPr>
                <w:rFonts w:ascii="Century Gothic" w:hAnsi="Century Gothic"/>
                <w:sz w:val="32"/>
                <w:szCs w:val="32"/>
                <w:lang w:val="ru-RU"/>
              </w:rPr>
            </w:pPr>
          </w:p>
        </w:tc>
      </w:tr>
      <w:tr w:rsidR="007E6CCF" w:rsidRPr="00FB2DE4" w14:paraId="5530E537" w14:textId="77777777" w:rsidTr="00262602">
        <w:trPr>
          <w:trHeight w:val="791"/>
        </w:trPr>
        <w:tc>
          <w:tcPr>
            <w:tcW w:w="3690" w:type="dxa"/>
            <w:vMerge/>
            <w:shd w:val="clear" w:color="auto" w:fill="E6DFDA"/>
            <w:vAlign w:val="center"/>
          </w:tcPr>
          <w:p w14:paraId="06F9ED62" w14:textId="77777777" w:rsidR="007E6CCF" w:rsidRPr="00FB2DE4" w:rsidRDefault="007E6CCF" w:rsidP="007E6CCF">
            <w:pPr>
              <w:rPr>
                <w:rFonts w:ascii="Century Gothic" w:eastAsia="Times New Roman" w:hAnsi="Century Gothic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bottom"/>
          </w:tcPr>
          <w:p w14:paraId="3D147748" w14:textId="471C5DB6" w:rsidR="007E6CCF" w:rsidRPr="00FB2DE4" w:rsidRDefault="00F54EB7" w:rsidP="00516099">
            <w:pPr>
              <w:jc w:val="center"/>
              <w:rPr>
                <w:rFonts w:ascii="Century Gothic" w:eastAsia="Times New Roman" w:hAnsi="Century Gothic" w:cs="Calibri"/>
                <w:b/>
                <w:bCs/>
                <w:sz w:val="56"/>
                <w:szCs w:val="56"/>
                <w:lang w:val="ru-RU"/>
              </w:rPr>
            </w:pPr>
            <w:r w:rsidRPr="00FB2DE4">
              <w:rPr>
                <w:b/>
                <w:color w:val="833C0B" w:themeColor="accent2" w:themeShade="80"/>
                <w:sz w:val="56"/>
                <w:szCs w:val="56"/>
                <w:lang w:val="en"/>
              </w:rPr>
              <w:t>PRICE LIST</w:t>
            </w:r>
          </w:p>
        </w:tc>
      </w:tr>
      <w:tr w:rsidR="007E6CCF" w:rsidRPr="00FB2DE4" w14:paraId="28FD5A5B" w14:textId="77777777" w:rsidTr="00262602">
        <w:trPr>
          <w:trHeight w:val="701"/>
        </w:trPr>
        <w:tc>
          <w:tcPr>
            <w:tcW w:w="3690" w:type="dxa"/>
            <w:vMerge/>
            <w:shd w:val="clear" w:color="auto" w:fill="E6DFDA"/>
            <w:vAlign w:val="center"/>
          </w:tcPr>
          <w:p w14:paraId="4478C982" w14:textId="77777777" w:rsidR="007E6CCF" w:rsidRPr="00FB2DE4" w:rsidRDefault="007E6CCF" w:rsidP="007E6CCF">
            <w:pPr>
              <w:rPr>
                <w:rFonts w:ascii="Century Gothic" w:eastAsia="Times New Roman" w:hAnsi="Century Gothic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center"/>
          </w:tcPr>
          <w:p w14:paraId="68D75C50" w14:textId="2643EA4F" w:rsidR="007E6CCF" w:rsidRPr="00FB2DE4" w:rsidRDefault="007E6CCF" w:rsidP="00516099">
            <w:pPr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</w:tbl>
    <w:tbl>
      <w:tblPr>
        <w:tblW w:w="10446" w:type="dxa"/>
        <w:tblInd w:w="-5" w:type="dxa"/>
        <w:tblLook w:val="04A0" w:firstRow="1" w:lastRow="0" w:firstColumn="1" w:lastColumn="0" w:noHBand="0" w:noVBand="1"/>
      </w:tblPr>
      <w:tblGrid>
        <w:gridCol w:w="267"/>
        <w:gridCol w:w="1323"/>
        <w:gridCol w:w="1015"/>
        <w:gridCol w:w="308"/>
        <w:gridCol w:w="862"/>
        <w:gridCol w:w="461"/>
        <w:gridCol w:w="625"/>
        <w:gridCol w:w="698"/>
        <w:gridCol w:w="27"/>
        <w:gridCol w:w="1296"/>
        <w:gridCol w:w="1224"/>
        <w:gridCol w:w="99"/>
        <w:gridCol w:w="891"/>
        <w:gridCol w:w="1080"/>
        <w:gridCol w:w="270"/>
      </w:tblGrid>
      <w:tr w:rsidR="00262602" w:rsidRPr="00FB2DE4" w14:paraId="6FE8B5AF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bottom"/>
          </w:tcPr>
          <w:p w14:paraId="0C83A4CA" w14:textId="58C96B7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bottom"/>
          </w:tcPr>
          <w:p w14:paraId="31558B7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bottom"/>
          </w:tcPr>
          <w:p w14:paraId="39D3080D" w14:textId="3BC6718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E6CCF" w:rsidRPr="00FB2DE4" w14:paraId="305926C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D8EE80B" w14:textId="422C4B7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68D65E" w14:textId="50A66DE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F4D554" w14:textId="3152CD9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A8B0B0" w14:textId="31309F0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78F1A1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E9C3FE" w14:textId="1C7435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10D1F8" w14:textId="091C444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540A1C" w14:textId="5720319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114A70B" w14:textId="46FE1EC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F1AEAB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731EC65" w14:textId="3857AD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46D6CE" w14:textId="7EB6B09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B56D5" w14:textId="7E758D3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2EF37B" w14:textId="76D903D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93FB3A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DCCAEA" w14:textId="46B708C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614F65" w14:textId="0B75F14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2FAE1B" w14:textId="1BD3126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37288A" w14:textId="1DF0D21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4C07FD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6ABF568" w14:textId="169BAA3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DF2671B" w14:textId="3638DC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6A45DC" w14:textId="710A610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306D499" w14:textId="1F0DD75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816DCF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2761A5" w14:textId="5EEF57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1D9CB15" w14:textId="190E917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50E428" w14:textId="41A2AE8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4DB25D" w14:textId="3AB80B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537DF7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7F51DDE" w14:textId="6CDD8DB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187A16A" w14:textId="401C4E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B48628E" w14:textId="1330543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F9D5F4" w14:textId="4EEA725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591A89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FC7BA0" w14:textId="162CC7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1F5E66" w14:textId="20D7E9B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754E84" w14:textId="3E7B722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51E12A" w14:textId="41A99CB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914570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850F48" w14:textId="0A91A25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AA80D54" w14:textId="69390F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1436FE" w14:textId="1731B6A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8E8244" w14:textId="4BC31CB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C285C4B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69912C" w14:textId="1B4F497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F31C5A" w14:textId="0E20CC6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0937A97" w14:textId="18F1C50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4D2E127" w14:textId="22ED681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FB79525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5B9AC9" w14:textId="100E5BF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4DD296" w14:textId="361DE60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194757F" w14:textId="53105F1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C5B09" w14:textId="18215D9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2ED3BB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1838DE" w14:textId="34F0E22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4A536C" w14:textId="3CE840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C6F279C" w14:textId="4D15158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F4F4930" w14:textId="08BE941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5BC03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E19D10" w14:textId="11EBFE6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532284" w14:textId="5A92E2F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5FE22B" w14:textId="7A8EFD2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37458A6" w14:textId="6C51008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179A7A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219937" w14:textId="750C1A1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FFD43B" w14:textId="0532484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7DC202" w14:textId="340D819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A88BA31" w14:textId="124330F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12136D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E90234" w14:textId="258CB60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0635AC" w14:textId="1856A2B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345C47A" w14:textId="4462AB6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8F509E" w14:textId="7E169BC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3147E2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37DC29" w14:textId="4B3CFF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E05C366" w14:textId="67EEB25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25E3DC" w14:textId="5018F15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EA37DE3" w14:textId="36BB011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228167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40E975" w14:textId="222FEBE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491F2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3DA383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B6D23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6AAC0C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B33CE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337DB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6AF0F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5AABD2D" w14:textId="3F25F5D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B9769D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6F329D3" w14:textId="2378FF9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9865E3" w14:textId="067C4F2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68984F6" w14:textId="105ACD2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BEC6DC" w14:textId="4E222E6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5DF92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F8BC25" w14:textId="643B330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D56969C" w14:textId="4E6DC56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DDC96DE" w14:textId="4EAC98C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294A555" w14:textId="2E55508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636F43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AC3831E" w14:textId="73F1159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989E9F7" w14:textId="442B6E6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AE1A14A" w14:textId="62ADE4B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CF577C2" w14:textId="7E3F6FB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000528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BB57A" w14:textId="1C5830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1DE375" w14:textId="69F5F8D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ABED0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B1D4A1" w14:textId="19FF754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E67677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5439FA6" w14:textId="02D56F3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E506997" w14:textId="1EB92BB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DEF87DE" w14:textId="4EEABF4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3C2A76" w14:textId="44E2E15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435D06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F88C999" w14:textId="1B591E0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DAAC5AD" w14:textId="7E18E01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B6E688C" w14:textId="5138762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5AD8F82" w14:textId="7843190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AE5CB6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FF8EFCE" w14:textId="511837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14BF27" w14:textId="43D8C33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F604D3" w14:textId="1E6FD8B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23DB56" w14:textId="058019F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1A22D1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788D9" w14:textId="554CFC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39A2A1" w14:textId="40CEB6F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920E45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DE59083" w14:textId="4123310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B5CD1E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CBA0CA1" w14:textId="2907653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8837C3E" w14:textId="479302F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4224D3" w14:textId="6D6B471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F8B8560" w14:textId="008E47F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6887BB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FF9632" w14:textId="4FC62B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31A6CC" w14:textId="7AC76DA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FD8C783" w14:textId="6DC6B2D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6AB98A" w14:textId="7E1BAD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C3BF7A2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EC6A32" w14:textId="1BC2243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B2E8B1" w14:textId="208A518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9590B0" w14:textId="1E32DE6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8DC873B" w14:textId="5CE0268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F3CAD5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5D394D6" w14:textId="76F981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101BDAB" w14:textId="66A5855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D6207D" w14:textId="2472E41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3A92D4E" w14:textId="06E4CBE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55119F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397C3B6" w14:textId="01F3AE1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3C105B" w14:textId="152D3CB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4C5AD6" w14:textId="15AFD28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458D2C" w14:textId="50BA49D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645AB2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9C2B1CE" w14:textId="30B5FD1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2C1B1B" w14:textId="00CF6DD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18AA88" w14:textId="7566B8E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D530770" w14:textId="126E54C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AFA1D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35E2778" w14:textId="7C6A81F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1D0168" w14:textId="48AC75B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9CBD251" w14:textId="5385A23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50379B" w14:textId="6B55BEC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F72086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4B9421E" w14:textId="5C1D4E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2A458C" w14:textId="68C4AC9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BB0518" w14:textId="038036D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3BF3FA9" w14:textId="2DB7083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6B3A55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844A8D7" w14:textId="1D08EA3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0DFAED" w14:textId="30E934E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602021" w14:textId="425779D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EBD5726" w14:textId="1B2DAD2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0C51961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6B908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937EC8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E7370E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6DC05617" w14:textId="61C23EF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69C181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A0319" w14:textId="7A0E897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B5946D" w14:textId="2C5EF8B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30BD1DF" w14:textId="151046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7F1B4C" w14:textId="00493F5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24710CB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5C21F3" w14:textId="7DA00E1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88F37D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95D7D9A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2A888FD" w14:textId="73F5F9D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EF7B52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D56184F" w14:textId="1ABC5E4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AEF4745" w14:textId="4A107A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88E013B" w14:textId="16BF75A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D1DBC5" w14:textId="22D66A7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FE8FC4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822A587" w14:textId="1A25450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4350A61" w14:textId="7098348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1DBF904" w14:textId="52786A7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EECD6C3" w14:textId="3E7EC03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21072F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FEE8459" w14:textId="47792DD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580D9E" w14:textId="6F1722B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0F4495" w14:textId="6C28AA3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9C6EE56" w14:textId="06259DF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2FB2036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3A508D" w14:textId="2B4B631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73116E6" w14:textId="39D7EA7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148620D" w14:textId="7546D7F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E6672A" w14:textId="1F9FE0D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B0DA071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16B310" w14:textId="0EE09AD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DE03E09" w14:textId="6CA21B6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EB8B537" w14:textId="0C2E70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0CBF91" w14:textId="76789D1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71E0D8C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6FA6E9B" w14:textId="44F141D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071F35E" w14:textId="2CE4147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E924CCA" w14:textId="659C012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98D419" w14:textId="53820F3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3BA02EC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0F554" w14:textId="59A064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F606F08" w14:textId="696F30C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19065BD" w14:textId="3DDD2F5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9BE9B6" w14:textId="01D4055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761D41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F12628D" w14:textId="6B644C6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F5BA028" w14:textId="0521591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1BC558" w14:textId="24EF231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96E9E41" w14:textId="3F8EB32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84E6F4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20EF360" w14:textId="794D7F0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9B62F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30ADA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C83675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82055F0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8DB027" w14:textId="0FC95AD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ABAB73" w14:textId="7476E20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DD281A" w14:textId="69AEDD9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5858AB" w14:textId="607AE6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BD4068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40F40B3" w14:textId="2D0E93E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31C0F6" w14:textId="27F79A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C45E1C" w14:textId="4B1CB92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5B0940" w14:textId="0C5C470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67EB51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F703B6" w14:textId="453E916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0561F5A" w14:textId="03433B1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2FDAF69" w14:textId="3AAFBF1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93F48AE" w14:textId="65E51EE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4D013E3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0ABE7C" w14:textId="234C912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3A6E4B" w14:textId="2A401A3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A60584" w14:textId="0A383B1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72E83BA" w14:textId="355147B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E804A4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ADE86B" w14:textId="2BAD60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CBA4948" w14:textId="1D8252C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19A2507" w14:textId="60F7CD0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18B372A" w14:textId="21E08EC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761C89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97B156" w14:textId="4B68902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7B057A" w14:textId="5333042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D8DD137" w14:textId="3E9AC98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4A01826" w14:textId="469AE04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CCB5C9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AC178C" w14:textId="6BDE34C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5103804" w14:textId="6824EE7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A41C957" w14:textId="783A1AD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8D61148" w14:textId="3ED2BEA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456CE7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59A6CB" w14:textId="056E267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3609455" w14:textId="50CDF71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2771DF" w14:textId="5CFC296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3484E8D" w14:textId="6734505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7FA6F8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96900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41F1BAE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75A73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49CF459" w14:textId="35E94D1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87A86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13BF77D" w14:textId="6DC6935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922FBC" w14:textId="2282457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73DF10D" w14:textId="75A0524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E554A94" w14:textId="007723A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91AD4DA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6474CE" w14:textId="088C110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E1D2DB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631B77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0215A07" w14:textId="523F09D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10238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154DD99" w14:textId="760EA6C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C6106C" w14:textId="205A34F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C70D0E9" w14:textId="3E821B3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0B2DAB" w14:textId="7CC8CD8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4AE3EDB6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5232ADF" w14:textId="0FC7BDC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13078FD" w14:textId="68B556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B9E62CB" w14:textId="7AB0B8F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640DA45" w14:textId="5769C74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252988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387969" w14:textId="2B21E39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968B22" w14:textId="10ED23F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C6476F5" w14:textId="6371699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5348C84" w14:textId="191C082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BFF72EE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1E8D92C" w14:textId="7DAE0C5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E0361D" w14:textId="0950D95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88DB2A" w14:textId="3FADCAF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4CB1ED" w14:textId="100E31B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F41FFF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5B16AAC" w14:textId="4E25A9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2563235" w14:textId="00D2B1A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FD10069" w14:textId="1046A27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0977DD" w14:textId="57F5EB0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76482A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98813B0" w14:textId="3C6A601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4681817" w14:textId="3CCA6AA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870D2F8" w14:textId="7488BD1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B5A38CE" w14:textId="0B9684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F01ACB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2058B5C" w14:textId="15D5CEC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9C02016" w14:textId="5D8F5B02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9BD9C4" w14:textId="40DF9CC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7FDEBA7" w14:textId="55D3FEB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0346290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A0D6B2" w14:textId="65324D7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6594CBF" w14:textId="55C4425A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E22350" w14:textId="2DF61D0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718B81" w14:textId="28789E4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BC32A5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E4C45BE" w14:textId="46694FF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F1C729F" w14:textId="750C993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1662D7A" w14:textId="28197E3C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EB9ADB" w14:textId="00FA945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4A08EDD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957CD0" w14:textId="1DC3F0D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7E2312B" w14:textId="1555F5D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853755" w14:textId="5FA3433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A88356" w14:textId="365CBE6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CD56519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93C6356" w14:textId="512DF47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CBBB8BA" w14:textId="2ADEAF5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8AA9348" w14:textId="02B312A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2E11796" w14:textId="698A88E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052949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B1AEFB8" w14:textId="6892F9E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6B4CA6" w14:textId="70397D9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6837DF" w14:textId="7F5EBB0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7344F5D" w14:textId="1F00EFC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5B07CB7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1944068" w14:textId="6B07B65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F77A4D4" w14:textId="421F536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BFB4B0E" w14:textId="0570595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27B439B" w14:textId="56D00583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DDD843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6275728" w14:textId="6DB1BDE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474D14" w14:textId="66C9FB1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064F746" w14:textId="3BF951F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C6EE76A" w14:textId="01FC4D6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BA894EC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EAD3C97" w14:textId="21EA39C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6FA4AF7" w14:textId="3744933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B1AC4F8" w14:textId="00FAF98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D030C67" w14:textId="63EC72B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8FF88A3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E29980E" w14:textId="4893A9F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BB0576" w14:textId="0B048CA1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DCD586E" w14:textId="46CEEA6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C6689F" w14:textId="473288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406318B8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D65F0A3" w14:textId="31B6BCE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ACD5AF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3273641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593FF1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64F6E2B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6411CB" w14:textId="0BC6A73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00B82FF" w14:textId="343C639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4AD39FE" w14:textId="5CD00AD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4969872" w14:textId="78BE359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AEC511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B81360" w14:textId="4A79428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4CC1D20" w14:textId="47CE80B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860088" w14:textId="05CA954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0CF4C2E" w14:textId="61F81856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1BAA5469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074EF7F" w14:textId="1803B9B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114D38C" w14:textId="20D7F5F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0477CE" w14:textId="5F0A151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174DA6C" w14:textId="3419DC7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04B692EA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6F033A1" w14:textId="28F93A3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7F97185" w14:textId="4981B82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784C07B" w14:textId="087D49B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D8D4E7" w14:textId="6CD0273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3B6C477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3FE2D6B" w14:textId="170318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9213A84" w14:textId="2517A434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ACE88DB" w14:textId="582BD85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652E86" w14:textId="5F2C4E9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376D16BE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B2ED261" w14:textId="7C3BF4C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E49B5FE" w14:textId="338C5BD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CD7BAB2" w14:textId="594E7FDE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B222E62" w14:textId="7E81EC2D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95A38D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543AF1A" w14:textId="4CD4104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0A16338" w14:textId="659CD63F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A682F0B" w14:textId="1081FB9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E16859" w14:textId="41D01D5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1AEC606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F0E4CE4" w14:textId="232B309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2A8A6D0" w14:textId="083433D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B144743" w14:textId="62DE60CB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3FEBD0B" w14:textId="677732A2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</w:tcPr>
          <w:p w14:paraId="5EA71175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4A5593C3" w14:textId="4A09726A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0128D02" w14:textId="4961DA88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72B87884" w14:textId="2AACFC9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F44449" w14:textId="6802AA0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76692B4B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93A94D2" w14:textId="4AF4F6A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576C3AD8" w14:textId="31D4AE0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6E1A425D" w14:textId="17B264E0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0070D815" w14:textId="55B4E49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bottom w:val="dotted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1E5F7F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1C4231A7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77A09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2581E34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8B7735" w14:textId="4941F8C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56207E44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AEC838" w14:textId="32A6B1D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B43DC71" w14:textId="3FC9313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56CBB8F" w14:textId="1F169119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76434FE" w14:textId="47263045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51B828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C12C61A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374698AE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bottom w:val="dotted" w:sz="4" w:space="0" w:color="BFBFBF" w:themeColor="background1" w:themeShade="BF"/>
            </w:tcBorders>
            <w:shd w:val="clear" w:color="auto" w:fill="FFFFFF" w:themeFill="background1"/>
            <w:noWrap/>
            <w:vAlign w:val="center"/>
          </w:tcPr>
          <w:p w14:paraId="2A5C1EC2" w14:textId="77777777" w:rsidR="007E6CCF" w:rsidRPr="00FB2DE4" w:rsidRDefault="007E6CCF" w:rsidP="007E6CCF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B14C042" w14:textId="02F1DE83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262602" w:rsidRPr="00FB2DE4" w14:paraId="65DF29B0" w14:textId="77777777" w:rsidTr="00FB2DE4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798CBD3" w14:textId="400265A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shd w:val="clear" w:color="auto" w:fill="FFFFFF" w:themeFill="background1"/>
            <w:noWrap/>
            <w:vAlign w:val="center"/>
            <w:hideMark/>
          </w:tcPr>
          <w:p w14:paraId="7BD01E5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27D9E5" w14:textId="13F1F08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9CDCB26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63FC0CFB" w14:textId="3702362C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tcBorders>
              <w:left w:val="nil"/>
              <w:right w:val="nil"/>
            </w:tcBorders>
            <w:shd w:val="clear" w:color="000000" w:fill="E6DFDA"/>
            <w:noWrap/>
            <w:vAlign w:val="bottom"/>
            <w:hideMark/>
          </w:tcPr>
          <w:p w14:paraId="578AD81E" w14:textId="1326EB5E" w:rsidR="007E6CCF" w:rsidRPr="00FB2DE4" w:rsidRDefault="00F54EB7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833C0B" w:themeColor="accent2" w:themeShade="80"/>
                <w:sz w:val="20"/>
                <w:szCs w:val="20"/>
              </w:rPr>
            </w:pPr>
            <w:r w:rsidRPr="00FB2DE4">
              <w:rPr>
                <w:color w:val="833C0B" w:themeColor="accent2" w:themeShade="80"/>
                <w:sz w:val="20"/>
                <w:szCs w:val="20"/>
                <w:lang w:val="en"/>
              </w:rPr>
              <w:t>Notes</w:t>
            </w:r>
            <w:r w:rsidR="007E6CCF" w:rsidRPr="00FB2DE4">
              <w:rPr>
                <w:color w:val="833C0B" w:themeColor="accent2" w:themeShade="80"/>
                <w:sz w:val="20"/>
                <w:szCs w:val="20"/>
                <w:lang w:val="en"/>
              </w:rPr>
              <w:t>: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491D610" w14:textId="43A43F1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2E299574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16F75882" w14:textId="6AE4F78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A0B35B1" w14:textId="2A0426DF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177F33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 w:val="restart"/>
            <w:tcBorders>
              <w:top w:val="nil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</w:tcPr>
          <w:p w14:paraId="1F778E56" w14:textId="71000D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89C45AB" w14:textId="0F14FEA5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612D42" w:rsidRPr="00FB2DE4" w14:paraId="77F08FE4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0C573EF0" w14:textId="6CF98D39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 w:val="restart"/>
            <w:tcBorders>
              <w:left w:val="nil"/>
              <w:right w:val="nil"/>
            </w:tcBorders>
            <w:vAlign w:val="center"/>
          </w:tcPr>
          <w:p w14:paraId="0A162EB8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AFECC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dotted" w:sz="4" w:space="0" w:color="BFBFBF" w:themeColor="background1" w:themeShade="BF"/>
              <w:left w:val="nil"/>
              <w:bottom w:val="dotted" w:sz="4" w:space="0" w:color="BFBFBF" w:themeColor="background1" w:themeShade="BF"/>
              <w:right w:val="nil"/>
            </w:tcBorders>
            <w:vAlign w:val="center"/>
          </w:tcPr>
          <w:p w14:paraId="10DD8332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CFED9A7" w14:textId="3379B6A4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612D42" w:rsidRPr="00FB2DE4" w14:paraId="5C37480E" w14:textId="77777777" w:rsidTr="00FB2DE4">
        <w:trPr>
          <w:trHeight w:val="245"/>
        </w:trPr>
        <w:tc>
          <w:tcPr>
            <w:tcW w:w="267" w:type="dxa"/>
            <w:tcBorders>
              <w:left w:val="nil"/>
              <w:right w:val="nil"/>
            </w:tcBorders>
            <w:shd w:val="clear" w:color="000000" w:fill="E6DFDA"/>
            <w:noWrap/>
            <w:vAlign w:val="bottom"/>
          </w:tcPr>
          <w:p w14:paraId="62CD0ED1" w14:textId="3CABBC1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/>
            <w:tcBorders>
              <w:top w:val="dotted" w:sz="4" w:space="0" w:color="BFBFBF" w:themeColor="background1" w:themeShade="BF"/>
              <w:left w:val="nil"/>
              <w:right w:val="nil"/>
            </w:tcBorders>
            <w:vAlign w:val="center"/>
            <w:hideMark/>
          </w:tcPr>
          <w:p w14:paraId="6FBE64D4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1159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dotted" w:sz="4" w:space="0" w:color="BFBFBF" w:themeColor="background1" w:themeShade="BF"/>
              <w:right w:val="nil"/>
            </w:tcBorders>
            <w:vAlign w:val="center"/>
            <w:hideMark/>
          </w:tcPr>
          <w:p w14:paraId="06B978C0" w14:textId="77777777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45A0324" w14:textId="5F607BF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7E6CCF" w:rsidRPr="00FB2DE4" w14:paraId="62504716" w14:textId="77777777" w:rsidTr="00FB2DE4">
        <w:trPr>
          <w:trHeight w:val="245"/>
        </w:trPr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FD421F8" w14:textId="190465FD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7FB9E" w14:textId="31D6D05E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0EC8BAD" w14:textId="69C47C0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DB75D4B" w14:textId="156BF5E1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E82B9E0" w14:textId="3B8FC456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17F9F" w14:textId="2BB0E00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829C7E8" w14:textId="65C402EB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971" w:type="dxa"/>
            <w:gridSpan w:val="2"/>
            <w:tcBorders>
              <w:top w:val="dotted" w:sz="4" w:space="0" w:color="BFBFBF" w:themeColor="background1" w:themeShade="BF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5E7049E" w14:textId="5EBBCD68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AA90C79" w14:textId="13813430" w:rsidR="007E6CCF" w:rsidRPr="00FB2DE4" w:rsidRDefault="007E6CCF" w:rsidP="007E6CC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24C28655" w14:textId="212DCE5F" w:rsidR="00BB1220" w:rsidRPr="00FB2DE4" w:rsidRDefault="00BB1220" w:rsidP="009D03B3">
      <w:pPr>
        <w:spacing w:after="0"/>
        <w:rPr>
          <w:rFonts w:ascii="Century Gothic" w:hAnsi="Century Gothic"/>
          <w:sz w:val="2"/>
          <w:szCs w:val="2"/>
        </w:rPr>
      </w:pPr>
    </w:p>
    <w:sectPr w:rsidR="00BB1220" w:rsidRPr="00FB2DE4" w:rsidSect="00F54EB7">
      <w:headerReference w:type="default" r:id="rId8"/>
      <w:pgSz w:w="11906" w:h="16838" w:code="9"/>
      <w:pgMar w:top="567" w:right="720" w:bottom="720" w:left="720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CE953" w14:textId="77777777" w:rsidR="00DE22E2" w:rsidRDefault="00DE22E2" w:rsidP="00025008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D3F1293" w14:textId="77777777" w:rsidR="00DE22E2" w:rsidRDefault="00DE22E2" w:rsidP="00025008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24AC9" w14:textId="77777777" w:rsidR="00DE22E2" w:rsidRDefault="00DE22E2" w:rsidP="00025008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9D50F6B" w14:textId="77777777" w:rsidR="00DE22E2" w:rsidRDefault="00DE22E2" w:rsidP="00025008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3B283D53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62602"/>
    <w:rsid w:val="00281C84"/>
    <w:rsid w:val="002A34C1"/>
    <w:rsid w:val="002B0324"/>
    <w:rsid w:val="002B7EC8"/>
    <w:rsid w:val="002C01F7"/>
    <w:rsid w:val="002C11DF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16099"/>
    <w:rsid w:val="005D1863"/>
    <w:rsid w:val="005D6D20"/>
    <w:rsid w:val="005F0027"/>
    <w:rsid w:val="005F2A8E"/>
    <w:rsid w:val="005F2B1B"/>
    <w:rsid w:val="00612D42"/>
    <w:rsid w:val="00614671"/>
    <w:rsid w:val="00620870"/>
    <w:rsid w:val="00620D89"/>
    <w:rsid w:val="006465B5"/>
    <w:rsid w:val="00681862"/>
    <w:rsid w:val="006B33D7"/>
    <w:rsid w:val="00716AB3"/>
    <w:rsid w:val="00782B9B"/>
    <w:rsid w:val="0078624F"/>
    <w:rsid w:val="00786CCD"/>
    <w:rsid w:val="007A0B79"/>
    <w:rsid w:val="007B1F2A"/>
    <w:rsid w:val="007E6CCF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141A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1CC5"/>
    <w:rsid w:val="00D51637"/>
    <w:rsid w:val="00D85184"/>
    <w:rsid w:val="00D853F8"/>
    <w:rsid w:val="00DC7B74"/>
    <w:rsid w:val="00DD2AE0"/>
    <w:rsid w:val="00DE22E2"/>
    <w:rsid w:val="00E11C79"/>
    <w:rsid w:val="00E35451"/>
    <w:rsid w:val="00E47370"/>
    <w:rsid w:val="00E976C5"/>
    <w:rsid w:val="00EE33EB"/>
    <w:rsid w:val="00EF1F67"/>
    <w:rsid w:val="00F030A8"/>
    <w:rsid w:val="00F22554"/>
    <w:rsid w:val="00F54EB7"/>
    <w:rsid w:val="00F576A8"/>
    <w:rsid w:val="00F74AC8"/>
    <w:rsid w:val="00F96D92"/>
    <w:rsid w:val="00FB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6465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3FB03-FA28-47F8-8AA8-910BD7601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3:59:00Z</dcterms:created>
  <dcterms:modified xsi:type="dcterms:W3CDTF">2022-09-30T17:21:00Z</dcterms:modified>
  <cp:category/>
</cp:coreProperties>
</file>